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3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48b58465d3fe60e3df2104f56cdddae81e3335e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fc42cd2ec866eed99fc37cfd5587cbc3138b0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3bd2b2ee4b5bf7e4d03aa0794006a94bee37b0f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04T15:04:53Z</dcterms:created>
  <dcterms:modified xsi:type="dcterms:W3CDTF">2021-01-04T15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